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627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56"/>
        <w:gridCol w:w="1276"/>
        <w:gridCol w:w="850"/>
        <w:gridCol w:w="993"/>
        <w:gridCol w:w="992"/>
        <w:gridCol w:w="3260"/>
        <w:gridCol w:w="3400"/>
      </w:tblGrid>
      <w:tr w:rsidR="00A850D6" w:rsidRPr="007B69DB" w14:paraId="11720180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3C4EB40" w14:textId="77777777" w:rsidR="00A850D6" w:rsidRPr="007B69DB" w:rsidRDefault="00A850D6" w:rsidP="00E148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. SINIF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481C7EC" w14:textId="0ABA13EE" w:rsidR="00A850D6" w:rsidRPr="007B69DB" w:rsidRDefault="00A850D6" w:rsidP="009E12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1DF8220" w14:textId="77777777" w:rsidR="00A850D6" w:rsidRPr="007B69DB" w:rsidRDefault="00A850D6" w:rsidP="00E148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68FD3DA" w14:textId="77777777" w:rsidR="00A850D6" w:rsidRPr="007B69DB" w:rsidRDefault="00A850D6" w:rsidP="00E148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6BF1DF3" w14:textId="77777777" w:rsidR="00A850D6" w:rsidRPr="007B69DB" w:rsidRDefault="00A850D6" w:rsidP="00E148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CECBF42" w14:textId="77777777" w:rsidR="00A850D6" w:rsidRPr="007B69DB" w:rsidRDefault="00A850D6" w:rsidP="00E148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</w:tr>
      <w:tr w:rsidR="00813DD1" w:rsidRPr="007B69DB" w14:paraId="02062475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DA0C28" w14:textId="258AF5AC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0537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Atatürk İlkeleri ve </w:t>
            </w:r>
            <w:proofErr w:type="spellStart"/>
            <w:r w:rsidRPr="0010537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nkilap</w:t>
            </w:r>
            <w:proofErr w:type="spellEnd"/>
            <w:r w:rsidRPr="0010537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arihi I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75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11113A" w14:textId="5EFF8227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CECED6" w14:textId="0B30F4A1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E1CFD2" w14:textId="70256B86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EE6A3A" w14:textId="669AE5DE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6E2317" w14:textId="5F716EF5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6444D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ğr. Gör. Serdar Kaya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44F209" w14:textId="316B5218" w:rsidR="00813DD1" w:rsidRPr="007B69DB" w:rsidRDefault="00DC020A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DC020A" w:rsidRPr="007B69DB" w14:paraId="0C01BEDF" w14:textId="77777777" w:rsidTr="001D543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B1402C" w14:textId="371F219C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enel Muhasebe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120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F79D25" w14:textId="40593C88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.04.202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547806" w14:textId="3A740599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8D4118" w14:textId="10079068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06F111" w14:textId="0D3BA6BF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lang w:eastAsia="tr-TR"/>
              </w:rPr>
              <w:t>237-23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5AC742" w14:textId="4478B35F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r. Öğr. Üyesi Onur </w:t>
            </w:r>
            <w:proofErr w:type="spellStart"/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zevin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39AFDA7" w14:textId="16453973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E3F5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DC020A" w:rsidRPr="007B69DB" w14:paraId="45DAB7E4" w14:textId="77777777" w:rsidTr="001D543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042443" w14:textId="57EE0AFC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402E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ürk Dili I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63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F00178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7</w:t>
            </w: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753E58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E5A970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A1DDA5" w14:textId="0E6289F5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C0C002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5148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ğr. Gör. Hilal Aksoy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392E7FD" w14:textId="78B9AD3E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E3F5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DC020A" w:rsidRPr="007B69DB" w14:paraId="4570716A" w14:textId="77777777" w:rsidTr="001D543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7DA4" w14:textId="1573C66B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1416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İngilizce Becerileri II 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84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59F849" w14:textId="158FAF25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.04.202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96DE2A" w14:textId="443EE1BA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1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D5BC57" w14:textId="3B667AC1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A7093C" w14:textId="65802450" w:rsidR="00DC020A" w:rsidRPr="004320DE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7-23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19FC0B" w14:textId="7FFE07F8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5148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Öğr. Gör. Emel </w:t>
            </w:r>
            <w:proofErr w:type="spellStart"/>
            <w:r w:rsidRPr="0045148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avuzalp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CE70324" w14:textId="063813C5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E3F5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DC020A" w:rsidRPr="007B69DB" w14:paraId="230F9086" w14:textId="77777777" w:rsidTr="001D543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BBDA96" w14:textId="5D9C67DB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B6D4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raştırma ve Sunum Beceriler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82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BD4F43" w14:textId="54492349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967B9C" w14:textId="14DB827C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10C0FA" w14:textId="4429962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C7FE3B" w14:textId="0A723E79" w:rsidR="00DC020A" w:rsidRPr="004320DE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7-236</w:t>
            </w:r>
            <w:r w:rsidRPr="004320DE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70D4E2" w14:textId="5BD35570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Prof. Dr. Asım </w:t>
            </w:r>
            <w:proofErr w:type="spellStart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aldamlı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AA3A576" w14:textId="305B23F1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E3F5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DC020A" w:rsidRPr="007B69DB" w14:paraId="246B3329" w14:textId="77777777" w:rsidTr="001D543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282F16" w14:textId="6AE6A1C1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oplumsal İlişkiler ve Çoğulculuk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73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A320A1" w14:textId="2CD85E9A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279ED3" w14:textId="03B20C98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04D26E" w14:textId="6099E41B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098E43" w14:textId="0AD0C531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7-23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A3AB69" w14:textId="06299310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Prof. Dr. Asım </w:t>
            </w:r>
            <w:proofErr w:type="spellStart"/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aldamlı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DF3936B" w14:textId="337E90F2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E3F5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DC020A" w:rsidRPr="007B69DB" w14:paraId="60C17EBD" w14:textId="77777777" w:rsidTr="001D543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663B7" w14:textId="69DB1E6A" w:rsidR="00DC020A" w:rsidRPr="006402E6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emel Hukuk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67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7C49B0" w14:textId="77777777" w:rsidR="00DC020A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1</w:t>
            </w: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238F1F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367C37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482FA9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592C88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5148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v. Dr. Murat Fehmi Pınar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20E117C" w14:textId="198B56D4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E3F5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DC020A" w:rsidRPr="007B69DB" w14:paraId="1FEAA080" w14:textId="77777777" w:rsidTr="001D543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280E72" w14:textId="374A4BA7" w:rsidR="00DC020A" w:rsidRPr="006B6D49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A33B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Pazarlaması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87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F19EE" w14:textId="77777777" w:rsidR="00DC020A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2</w:t>
            </w: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52BCAA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</w:t>
            </w: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1CB3AE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5DF99" w14:textId="62C2EF69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7-23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FFABB4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Hakan Tuna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A6AD7ED" w14:textId="118EBE5D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E3F5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813DD1" w:rsidRPr="007B69DB" w14:paraId="4B25209F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3E6CF6B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2. SINIF 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8B00F1E" w14:textId="300D5672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7540C42B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0B29065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D5A4662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B4B19AF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</w:tr>
      <w:tr w:rsidR="00DC020A" w:rsidRPr="007B69DB" w14:paraId="4A8ED1C7" w14:textId="77777777" w:rsidTr="00B566CF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72F04A" w14:textId="4176A10F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1E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Mevzuatı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56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7914E2" w14:textId="34CFE459" w:rsidR="00DC020A" w:rsidRPr="007B69DB" w:rsidRDefault="001D7924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  <w:r w:rsidR="00680E6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  <w:r w:rsidR="00DC020A"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</w:t>
            </w:r>
            <w:r w:rsidR="00DC020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.202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22FF50" w14:textId="655B1C49" w:rsidR="00DC020A" w:rsidRPr="007B69DB" w:rsidRDefault="00680E65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</w:t>
            </w:r>
            <w:r w:rsidR="00DC020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</w:t>
            </w:r>
            <w:r w:rsidR="00DC020A"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A97867" w14:textId="748D8750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</w:t>
            </w:r>
            <w:r w:rsidR="001D7924">
              <w:rPr>
                <w:rFonts w:ascii="Times New Roman" w:eastAsia="Times New Roman" w:hAnsi="Times New Roman" w:cs="Times New Roman"/>
                <w:lang w:eastAsia="tr-TR"/>
              </w:rPr>
              <w:t>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7CE72D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6</w:t>
            </w: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BD886F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Hakan Tuna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827D122" w14:textId="69CDD666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602F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DC020A" w:rsidRPr="007B69DB" w14:paraId="4A913652" w14:textId="77777777" w:rsidTr="00B566CF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12A39F" w14:textId="48DAC3E9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B7B6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at Hizmetleri Yönetim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50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1BECEB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</w:t>
            </w: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CCB43" w14:textId="0CD86B5D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9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EEA5A6" w14:textId="50078F8B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55C91D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6</w:t>
            </w: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114874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3040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Prof. Dr. Aliye </w:t>
            </w:r>
            <w:proofErr w:type="spellStart"/>
            <w:r w:rsidRPr="00F3040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Çilan</w:t>
            </w:r>
            <w:proofErr w:type="spellEnd"/>
            <w:r w:rsidRPr="00F3040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Akı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4159211" w14:textId="18A6FE6B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602F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813DD1" w:rsidRPr="007B69DB" w14:paraId="16F325AF" w14:textId="77777777" w:rsidTr="00813DD1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DDBEB5" w14:textId="77DA1E8F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B7B6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ngilizce Becerileri IV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52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E9F434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.04.202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4A4F8D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DA93D5" w14:textId="0BA62F85" w:rsidR="00813DD1" w:rsidRPr="007B69DB" w:rsidRDefault="00DC020A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65AC1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B458A2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91B5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Öğr. Gör. Emel </w:t>
            </w:r>
            <w:proofErr w:type="spellStart"/>
            <w:r w:rsidRPr="00491B5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avuzalp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650164" w14:textId="4B115732" w:rsidR="00813DD1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813DD1" w:rsidRPr="007B69DB" w14:paraId="6DCBB53E" w14:textId="77777777" w:rsidTr="00813DD1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F96193" w14:textId="5FA79129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C3EE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Seyahat </w:t>
            </w:r>
            <w:proofErr w:type="spellStart"/>
            <w:r w:rsidRPr="004C3EE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centa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ı</w:t>
            </w:r>
            <w:r w:rsidRPr="004C3EE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lığı</w:t>
            </w:r>
            <w:proofErr w:type="spellEnd"/>
            <w:r w:rsidRPr="004C3EE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ve Tur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Operatörlüğü (51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210450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1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AF6EF2" w14:textId="1E2E5914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="006C275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: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3FF363" w14:textId="6266FDBD" w:rsidR="00813DD1" w:rsidRPr="007B69DB" w:rsidRDefault="00DC020A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68DCA8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E5DBA4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rof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 Dr. Aliye Çılan Akı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280EC6" w14:textId="597B0FE8" w:rsidR="00813DD1" w:rsidRPr="007B69DB" w:rsidRDefault="00DC020A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813DD1" w:rsidRPr="007B69DB" w14:paraId="6DD4E3DC" w14:textId="77777777" w:rsidTr="00813DD1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F4FA58" w14:textId="6AA2D1EE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Finansal Yönetim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65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34CE52" w14:textId="77777777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1.04.202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DBFD25" w14:textId="77777777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8B8115" w14:textId="40B23824" w:rsidR="00813DD1" w:rsidRPr="00C631D7" w:rsidRDefault="00DC020A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E3DA39" w14:textId="77777777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377D26" w14:textId="77777777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proofErr w:type="gramStart"/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r.Öğr.Üyesi</w:t>
            </w:r>
            <w:proofErr w:type="spellEnd"/>
            <w:proofErr w:type="gramEnd"/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Sevim Nur </w:t>
            </w:r>
            <w:proofErr w:type="spellStart"/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Şahbalı</w:t>
            </w:r>
            <w:proofErr w:type="spellEnd"/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Karabulut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C8D660" w14:textId="734AFD44" w:rsidR="00813DD1" w:rsidRPr="007B69DB" w:rsidRDefault="00DC020A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813DD1" w:rsidRPr="007B69DB" w14:paraId="507F91BB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66E99" w14:textId="5C1D9574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AC793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Otel Otomasyon Sistemler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40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3DA333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2</w:t>
            </w: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AA972B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: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763CF0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Bil.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tr-TR"/>
              </w:rPr>
              <w:t>Lab</w:t>
            </w:r>
            <w:proofErr w:type="spellEnd"/>
            <w:r>
              <w:rPr>
                <w:rFonts w:ascii="Times New Roman" w:eastAsia="Times New Roman" w:hAnsi="Times New Roman" w:cs="Times New Roman"/>
                <w:lang w:eastAsia="tr-TR"/>
              </w:rPr>
              <w:t>.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0CA7BE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8BF4B8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Onur Cüneyt Kahrama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3828BC" w14:textId="1EE30D52" w:rsidR="00813DD1" w:rsidRPr="007B69DB" w:rsidRDefault="00DC020A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813DD1" w:rsidRPr="007B69DB" w14:paraId="4907AA96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5A0E83F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3. SINIF 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8FA665E" w14:textId="55BF8991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607CE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8D633A4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C87F132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63CE41A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</w:tr>
      <w:tr w:rsidR="00813DD1" w:rsidRPr="007B69DB" w14:paraId="3F574E23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901545" w14:textId="346690EA" w:rsidR="00813DD1" w:rsidRPr="00403FB8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43E7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liyet ve Yönetim Muhasebes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34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8CB5E2" w14:textId="77777777" w:rsidR="00813DD1" w:rsidRPr="00D92FAE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2A7352" w14:textId="77777777" w:rsidR="00813DD1" w:rsidRPr="00D92FAE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0</w:t>
            </w:r>
            <w:r w:rsidRPr="00D92FA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96F0EC" w14:textId="4C5B2A82" w:rsidR="00813DD1" w:rsidRPr="00D92FAE" w:rsidRDefault="00DC020A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A5694C" w14:textId="607AAE37" w:rsidR="00813DD1" w:rsidRPr="00D92FAE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C5611A" w14:textId="77777777" w:rsidR="00813DD1" w:rsidRPr="00592580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316C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r. Öğr. Üyesi Onur </w:t>
            </w:r>
            <w:proofErr w:type="spellStart"/>
            <w:r w:rsidRPr="00316C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zevin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AE9C7" w14:textId="7C3E42C6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13DD1" w:rsidRPr="007B69DB" w14:paraId="74B792E4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5D5C33" w14:textId="6350C159" w:rsidR="00813DD1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A183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lastRenderedPageBreak/>
              <w:t>Turizmde Dijitalleşme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35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A6CEF0" w14:textId="77777777" w:rsidR="00813DD1" w:rsidRPr="00EA78DE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5DD927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6092B2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8953A" w14:textId="079AC859" w:rsidR="00813DD1" w:rsidRPr="007B69DB" w:rsidRDefault="006C275C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B18E63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Hakan Tuna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B04E45" w14:textId="5B43C4F5" w:rsidR="00813DD1" w:rsidRPr="007B69DB" w:rsidRDefault="00DC020A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813DD1" w:rsidRPr="007B69DB" w14:paraId="6801FBFB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8B2F43" w14:textId="06AE9338" w:rsidR="00813DD1" w:rsidRPr="00D92FAE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92FA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lmanca I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25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A0EF8A" w14:textId="77777777" w:rsidR="00813DD1" w:rsidRPr="00D92FAE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123E94" w14:textId="77777777" w:rsidR="00813DD1" w:rsidRPr="00D92FAE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</w:t>
            </w:r>
            <w:r w:rsidRPr="00D92FA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F76524" w14:textId="77777777" w:rsidR="00813DD1" w:rsidRPr="00D92FAE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F00AD2" w14:textId="77777777" w:rsidR="00813DD1" w:rsidRPr="00D92FAE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DBCD9E" w14:textId="77777777" w:rsidR="00813DD1" w:rsidRPr="00D92FAE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316C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ğr. Gör. Dr.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316C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akup Kiriş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6BEA23" w14:textId="112C12B9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13DD1" w:rsidRPr="007B69DB" w14:paraId="37150A37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2CC006" w14:textId="7FE1C411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usça II (16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CF78F9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7</w:t>
            </w: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0DDA5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23E014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5830A3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4EC118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316C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r. Öğr. Üyesi Leyla </w:t>
            </w:r>
            <w:proofErr w:type="spellStart"/>
            <w:r w:rsidRPr="00316C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liyeva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52946D" w14:textId="62D70D29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13DD1" w:rsidRPr="007B69DB" w14:paraId="2AEEED54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35BA1F" w14:textId="5E9612E3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nsan Kaynakları (27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31FE71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FB2453" w14:textId="0BAE3990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AD2D84" w14:textId="190DCB69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</w:t>
            </w:r>
            <w:r w:rsidR="006C275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B7DE9F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E4400C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Prof. Dr. Asım </w:t>
            </w:r>
            <w:proofErr w:type="spellStart"/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aldamlı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79CE60" w14:textId="6F20C272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13DD1" w:rsidRPr="007B69DB" w14:paraId="53BB0466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1368B0" w14:textId="79145F01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03FB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irişimcilik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29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A3F21E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1.</w:t>
            </w: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4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8C3BFF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E669F9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7C421C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00FF0B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316C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Onur Cüneyt Kahrama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451ECB" w14:textId="56D08679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13DD1" w:rsidRPr="007B69DB" w14:paraId="0FDDD739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48ECD" w14:textId="75359622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esleki İngilizce I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32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073A4B" w14:textId="77777777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2.04.202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5437B2" w14:textId="77777777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1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E98971" w14:textId="77777777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4AB5E7" w14:textId="77777777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313084" w14:textId="77777777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ğr. Gör. Gülfem Apaydı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1F0A60" w14:textId="18C3C1ED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13DD1" w:rsidRPr="007B69DB" w14:paraId="0E1E9791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464A77A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4. SINIF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479C3DF" w14:textId="34539A50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E5BFF9B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A699C9F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0AA6C42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507FA6A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</w:tr>
      <w:tr w:rsidR="00813DD1" w:rsidRPr="007B69DB" w14:paraId="63AC9202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A94E19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16BC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önetim ve Liderlik Analiz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25E64D" w14:textId="42AD6740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011448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ers kapsamında ödev verilecektir.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3CEBE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Prof. Dr. Asım </w:t>
            </w:r>
            <w:proofErr w:type="spellStart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aldamlı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CF3EE5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13DD1" w:rsidRPr="007B69DB" w14:paraId="6CE162A8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6A471E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3D29B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önetsel Beceriler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374C6C" w14:textId="115ECFCE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7BB542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ers kapsamında ödev verilecektir.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E57FB6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rof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. Dr. Aliye </w:t>
            </w:r>
            <w:proofErr w:type="spellStart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Çilan</w:t>
            </w:r>
            <w:proofErr w:type="spellEnd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Akı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61680D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13DD1" w:rsidRPr="007B69DB" w14:paraId="7681EE6E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D92C01E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Alan Dışı Seçmeli Ders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1E106C2" w14:textId="39389F21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Vize 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ınavı Tarihi ve Saati 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4-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8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Nisan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5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0CCFB5F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2D43C82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3222EA2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163A370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</w:tr>
      <w:tr w:rsidR="00813DD1" w:rsidRPr="007B69DB" w14:paraId="579E8E38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A4F4A2" w14:textId="77777777" w:rsidR="00813DD1" w:rsidRPr="00DA58FC" w:rsidRDefault="00813DD1" w:rsidP="00813DD1">
            <w:pPr>
              <w:pStyle w:val="TableParagraph"/>
              <w:spacing w:before="18" w:line="180" w:lineRule="atLeast"/>
              <w:ind w:left="296" w:right="200"/>
              <w:jc w:val="center"/>
              <w:rPr>
                <w:color w:val="000000"/>
              </w:rPr>
            </w:pPr>
            <w:r>
              <w:t>Sürdürülebilir Turiz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49E2A9" w14:textId="4A286F55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5</w:t>
            </w:r>
            <w:r w:rsidRPr="007E510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895852" w14:textId="5A979C82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5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0DFCFB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AF160E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EDEE01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Onur Cüneyt Kahrama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D06ACF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</w:tbl>
    <w:p w14:paraId="78C2E078" w14:textId="77777777" w:rsidR="00811348" w:rsidRPr="00AF11EF" w:rsidRDefault="00811348" w:rsidP="00E14811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672A4B89" w14:textId="77777777" w:rsidR="00896CF6" w:rsidRPr="00AF11EF" w:rsidRDefault="009D4C7B" w:rsidP="008C25F8">
      <w:pPr>
        <w:spacing w:after="0" w:line="240" w:lineRule="auto"/>
        <w:ind w:left="9204" w:firstLine="708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</w:t>
      </w:r>
      <w:r w:rsidR="00896CF6" w:rsidRPr="00AF11EF">
        <w:rPr>
          <w:rFonts w:ascii="Times New Roman" w:hAnsi="Times New Roman" w:cs="Times New Roman"/>
        </w:rPr>
        <w:t>Turizm İşletmeciliği Bölüm Başkanı</w:t>
      </w:r>
    </w:p>
    <w:p w14:paraId="5CA0AEFE" w14:textId="226E9B65" w:rsidR="00896CF6" w:rsidRPr="00AF11EF" w:rsidRDefault="001D747F" w:rsidP="00E14811">
      <w:pPr>
        <w:spacing w:after="0" w:line="240" w:lineRule="auto"/>
        <w:ind w:left="9912" w:firstLine="708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f.</w:t>
      </w:r>
      <w:r w:rsidR="00A005BC" w:rsidRPr="00AF11EF">
        <w:rPr>
          <w:rFonts w:ascii="Times New Roman" w:hAnsi="Times New Roman" w:cs="Times New Roman"/>
        </w:rPr>
        <w:t xml:space="preserve"> Dr. </w:t>
      </w:r>
      <w:r w:rsidR="00896CF6" w:rsidRPr="00AF11EF">
        <w:rPr>
          <w:rFonts w:ascii="Times New Roman" w:hAnsi="Times New Roman" w:cs="Times New Roman"/>
        </w:rPr>
        <w:t xml:space="preserve">Aliye </w:t>
      </w:r>
      <w:r w:rsidR="002E385E">
        <w:rPr>
          <w:rFonts w:ascii="Times New Roman" w:hAnsi="Times New Roman" w:cs="Times New Roman"/>
        </w:rPr>
        <w:t xml:space="preserve">ÇİLAN </w:t>
      </w:r>
      <w:r w:rsidR="00896CF6" w:rsidRPr="00AF11EF">
        <w:rPr>
          <w:rFonts w:ascii="Times New Roman" w:hAnsi="Times New Roman" w:cs="Times New Roman"/>
        </w:rPr>
        <w:t>AKIN</w:t>
      </w:r>
    </w:p>
    <w:p w14:paraId="1B663984" w14:textId="77777777" w:rsidR="00896CF6" w:rsidRPr="00AF11EF" w:rsidRDefault="00896CF6" w:rsidP="00E14811">
      <w:pPr>
        <w:spacing w:after="0" w:line="240" w:lineRule="auto"/>
        <w:ind w:left="9912" w:firstLine="708"/>
        <w:jc w:val="center"/>
        <w:rPr>
          <w:rFonts w:ascii="Times New Roman" w:hAnsi="Times New Roman" w:cs="Times New Roman"/>
        </w:rPr>
      </w:pPr>
    </w:p>
    <w:sectPr w:rsidR="00896CF6" w:rsidRPr="00AF11EF" w:rsidSect="00E52CBF">
      <w:headerReference w:type="default" r:id="rId8"/>
      <w:pgSz w:w="16838" w:h="11906" w:orient="landscape"/>
      <w:pgMar w:top="426" w:right="1417" w:bottom="14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30985B" w14:textId="77777777" w:rsidR="00501105" w:rsidRDefault="00501105" w:rsidP="00E56D7B">
      <w:pPr>
        <w:spacing w:after="0" w:line="240" w:lineRule="auto"/>
      </w:pPr>
      <w:r>
        <w:separator/>
      </w:r>
    </w:p>
  </w:endnote>
  <w:endnote w:type="continuationSeparator" w:id="0">
    <w:p w14:paraId="56BD68E3" w14:textId="77777777" w:rsidR="00501105" w:rsidRDefault="00501105" w:rsidP="00E56D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5C460E" w14:textId="77777777" w:rsidR="00501105" w:rsidRDefault="00501105" w:rsidP="00E56D7B">
      <w:pPr>
        <w:spacing w:after="0" w:line="240" w:lineRule="auto"/>
      </w:pPr>
      <w:r>
        <w:separator/>
      </w:r>
    </w:p>
  </w:footnote>
  <w:footnote w:type="continuationSeparator" w:id="0">
    <w:p w14:paraId="4421BE82" w14:textId="77777777" w:rsidR="00501105" w:rsidRDefault="00501105" w:rsidP="00E56D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C106D2" w14:textId="09769913" w:rsidR="00E56D7B" w:rsidRDefault="00E56D7B" w:rsidP="00E56D7B">
    <w:pPr>
      <w:pStyle w:val="stBilgi"/>
      <w:jc w:val="center"/>
    </w:pPr>
    <w:r>
      <w:t>TURİZM İŞLETMECİLİĞİ BÖLÜMÜ 202</w:t>
    </w:r>
    <w:r w:rsidR="00F3040A">
      <w:t>5</w:t>
    </w:r>
    <w:r>
      <w:t>-202</w:t>
    </w:r>
    <w:r w:rsidR="00F3040A">
      <w:t>6</w:t>
    </w:r>
    <w:r>
      <w:t xml:space="preserve"> BAHAR DÖNEMİ VİZE SINAV PROGRAMI</w:t>
    </w:r>
  </w:p>
  <w:p w14:paraId="2692F64E" w14:textId="442B2413" w:rsidR="00E56D7B" w:rsidRDefault="00E56D7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5C7C68"/>
    <w:multiLevelType w:val="hybridMultilevel"/>
    <w:tmpl w:val="2B54C1FE"/>
    <w:lvl w:ilvl="0" w:tplc="5A3896EA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942955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MjI2MTUwNLY0NzVQ0lEKTi0uzszPAymwqAUAt9De8ywAAAA="/>
  </w:docVars>
  <w:rsids>
    <w:rsidRoot w:val="00F64204"/>
    <w:rsid w:val="0000078B"/>
    <w:rsid w:val="00000EA0"/>
    <w:rsid w:val="0001018A"/>
    <w:rsid w:val="00012581"/>
    <w:rsid w:val="000128C0"/>
    <w:rsid w:val="00015F17"/>
    <w:rsid w:val="00016B17"/>
    <w:rsid w:val="00017FDF"/>
    <w:rsid w:val="00020963"/>
    <w:rsid w:val="0002244E"/>
    <w:rsid w:val="00023104"/>
    <w:rsid w:val="000234E3"/>
    <w:rsid w:val="00025217"/>
    <w:rsid w:val="000257F2"/>
    <w:rsid w:val="00025872"/>
    <w:rsid w:val="0002643A"/>
    <w:rsid w:val="00032929"/>
    <w:rsid w:val="00034B65"/>
    <w:rsid w:val="00035710"/>
    <w:rsid w:val="00052EBD"/>
    <w:rsid w:val="00057158"/>
    <w:rsid w:val="0006065C"/>
    <w:rsid w:val="00063E29"/>
    <w:rsid w:val="0006469E"/>
    <w:rsid w:val="0006519F"/>
    <w:rsid w:val="0007056B"/>
    <w:rsid w:val="00072BA1"/>
    <w:rsid w:val="00077FE5"/>
    <w:rsid w:val="00085731"/>
    <w:rsid w:val="00094DB9"/>
    <w:rsid w:val="000A5E08"/>
    <w:rsid w:val="000B1FAF"/>
    <w:rsid w:val="000B765B"/>
    <w:rsid w:val="000C607C"/>
    <w:rsid w:val="000D417C"/>
    <w:rsid w:val="000D5006"/>
    <w:rsid w:val="000D5B89"/>
    <w:rsid w:val="000E31F7"/>
    <w:rsid w:val="000E71EC"/>
    <w:rsid w:val="001006FA"/>
    <w:rsid w:val="00105376"/>
    <w:rsid w:val="00114168"/>
    <w:rsid w:val="00121EEC"/>
    <w:rsid w:val="001221D8"/>
    <w:rsid w:val="00122C5F"/>
    <w:rsid w:val="00124847"/>
    <w:rsid w:val="0012704C"/>
    <w:rsid w:val="0013300B"/>
    <w:rsid w:val="00136E2B"/>
    <w:rsid w:val="00143D9D"/>
    <w:rsid w:val="00146E5C"/>
    <w:rsid w:val="00151C15"/>
    <w:rsid w:val="00152816"/>
    <w:rsid w:val="001550ED"/>
    <w:rsid w:val="00160304"/>
    <w:rsid w:val="00164CB9"/>
    <w:rsid w:val="00164CCC"/>
    <w:rsid w:val="00170214"/>
    <w:rsid w:val="0017031F"/>
    <w:rsid w:val="00171D34"/>
    <w:rsid w:val="00175719"/>
    <w:rsid w:val="00185E33"/>
    <w:rsid w:val="00192B34"/>
    <w:rsid w:val="00194BCD"/>
    <w:rsid w:val="00195017"/>
    <w:rsid w:val="001961E1"/>
    <w:rsid w:val="001A0E36"/>
    <w:rsid w:val="001A3E8C"/>
    <w:rsid w:val="001A4501"/>
    <w:rsid w:val="001A5575"/>
    <w:rsid w:val="001A71A7"/>
    <w:rsid w:val="001A7D5D"/>
    <w:rsid w:val="001B089C"/>
    <w:rsid w:val="001B0A71"/>
    <w:rsid w:val="001B1651"/>
    <w:rsid w:val="001C7C21"/>
    <w:rsid w:val="001D3F5D"/>
    <w:rsid w:val="001D6263"/>
    <w:rsid w:val="001D747F"/>
    <w:rsid w:val="001D7924"/>
    <w:rsid w:val="001E3FEC"/>
    <w:rsid w:val="001F0DE3"/>
    <w:rsid w:val="001F35D3"/>
    <w:rsid w:val="001F67BA"/>
    <w:rsid w:val="00215548"/>
    <w:rsid w:val="0021636B"/>
    <w:rsid w:val="00217EFF"/>
    <w:rsid w:val="00222DD9"/>
    <w:rsid w:val="00227E33"/>
    <w:rsid w:val="00230C74"/>
    <w:rsid w:val="00233E7A"/>
    <w:rsid w:val="00241271"/>
    <w:rsid w:val="00244711"/>
    <w:rsid w:val="0024599E"/>
    <w:rsid w:val="0025266A"/>
    <w:rsid w:val="00253EBA"/>
    <w:rsid w:val="0025759B"/>
    <w:rsid w:val="002647E3"/>
    <w:rsid w:val="00264ED7"/>
    <w:rsid w:val="002715C7"/>
    <w:rsid w:val="002806A9"/>
    <w:rsid w:val="00282DB2"/>
    <w:rsid w:val="00283DD6"/>
    <w:rsid w:val="0028504A"/>
    <w:rsid w:val="00286C88"/>
    <w:rsid w:val="002918E6"/>
    <w:rsid w:val="00294928"/>
    <w:rsid w:val="0029615E"/>
    <w:rsid w:val="002A0D4A"/>
    <w:rsid w:val="002A4F35"/>
    <w:rsid w:val="002B3037"/>
    <w:rsid w:val="002B6455"/>
    <w:rsid w:val="002B692F"/>
    <w:rsid w:val="002C050C"/>
    <w:rsid w:val="002C087D"/>
    <w:rsid w:val="002C1E5F"/>
    <w:rsid w:val="002D3F63"/>
    <w:rsid w:val="002E003C"/>
    <w:rsid w:val="002E115A"/>
    <w:rsid w:val="002E385E"/>
    <w:rsid w:val="002F6183"/>
    <w:rsid w:val="00306234"/>
    <w:rsid w:val="003100C4"/>
    <w:rsid w:val="0031109A"/>
    <w:rsid w:val="0031482A"/>
    <w:rsid w:val="00316C0E"/>
    <w:rsid w:val="00317196"/>
    <w:rsid w:val="00325AC9"/>
    <w:rsid w:val="00326C4B"/>
    <w:rsid w:val="003348B7"/>
    <w:rsid w:val="003400F7"/>
    <w:rsid w:val="00345A98"/>
    <w:rsid w:val="0035598E"/>
    <w:rsid w:val="0035647B"/>
    <w:rsid w:val="00361780"/>
    <w:rsid w:val="0037447B"/>
    <w:rsid w:val="003800F0"/>
    <w:rsid w:val="00386D65"/>
    <w:rsid w:val="00386DA3"/>
    <w:rsid w:val="003947F3"/>
    <w:rsid w:val="00397003"/>
    <w:rsid w:val="003A26CD"/>
    <w:rsid w:val="003A445F"/>
    <w:rsid w:val="003B27B1"/>
    <w:rsid w:val="003B4339"/>
    <w:rsid w:val="003B4B7F"/>
    <w:rsid w:val="003B594A"/>
    <w:rsid w:val="003C2FBE"/>
    <w:rsid w:val="003C611E"/>
    <w:rsid w:val="003D10ED"/>
    <w:rsid w:val="003D29B3"/>
    <w:rsid w:val="003D63B8"/>
    <w:rsid w:val="003D6FB0"/>
    <w:rsid w:val="003E134A"/>
    <w:rsid w:val="003E38DC"/>
    <w:rsid w:val="003E4FAA"/>
    <w:rsid w:val="003F10FE"/>
    <w:rsid w:val="0040256F"/>
    <w:rsid w:val="00403FB8"/>
    <w:rsid w:val="00416F1B"/>
    <w:rsid w:val="004213D5"/>
    <w:rsid w:val="0042194B"/>
    <w:rsid w:val="004244B3"/>
    <w:rsid w:val="004320DE"/>
    <w:rsid w:val="004445A9"/>
    <w:rsid w:val="004449CC"/>
    <w:rsid w:val="00444C32"/>
    <w:rsid w:val="0045148C"/>
    <w:rsid w:val="00453E96"/>
    <w:rsid w:val="00462867"/>
    <w:rsid w:val="004641CE"/>
    <w:rsid w:val="004645E1"/>
    <w:rsid w:val="00467E57"/>
    <w:rsid w:val="00474EF9"/>
    <w:rsid w:val="00474F80"/>
    <w:rsid w:val="004751EC"/>
    <w:rsid w:val="00475419"/>
    <w:rsid w:val="00483CBF"/>
    <w:rsid w:val="00487C88"/>
    <w:rsid w:val="00490494"/>
    <w:rsid w:val="00491B50"/>
    <w:rsid w:val="00492A56"/>
    <w:rsid w:val="00496FA8"/>
    <w:rsid w:val="004A1A2D"/>
    <w:rsid w:val="004A540A"/>
    <w:rsid w:val="004B0B35"/>
    <w:rsid w:val="004B5A39"/>
    <w:rsid w:val="004C0DEF"/>
    <w:rsid w:val="004C1F02"/>
    <w:rsid w:val="004C3EE7"/>
    <w:rsid w:val="004D0762"/>
    <w:rsid w:val="004D0990"/>
    <w:rsid w:val="004D26CE"/>
    <w:rsid w:val="004E1000"/>
    <w:rsid w:val="004E756D"/>
    <w:rsid w:val="004F48F1"/>
    <w:rsid w:val="00501105"/>
    <w:rsid w:val="00501553"/>
    <w:rsid w:val="0050768C"/>
    <w:rsid w:val="00511A73"/>
    <w:rsid w:val="0051429C"/>
    <w:rsid w:val="00515638"/>
    <w:rsid w:val="00520F71"/>
    <w:rsid w:val="00523BC3"/>
    <w:rsid w:val="00540A92"/>
    <w:rsid w:val="005446A0"/>
    <w:rsid w:val="00547C8E"/>
    <w:rsid w:val="0055487F"/>
    <w:rsid w:val="005675A0"/>
    <w:rsid w:val="00577758"/>
    <w:rsid w:val="005804EA"/>
    <w:rsid w:val="00580F3E"/>
    <w:rsid w:val="00582693"/>
    <w:rsid w:val="00590367"/>
    <w:rsid w:val="00592580"/>
    <w:rsid w:val="00595895"/>
    <w:rsid w:val="00596425"/>
    <w:rsid w:val="005979AE"/>
    <w:rsid w:val="005A6D1E"/>
    <w:rsid w:val="005A7C3A"/>
    <w:rsid w:val="005B19FE"/>
    <w:rsid w:val="005B46D6"/>
    <w:rsid w:val="005B747C"/>
    <w:rsid w:val="005C0FCC"/>
    <w:rsid w:val="005C1854"/>
    <w:rsid w:val="005C1BDA"/>
    <w:rsid w:val="005C409B"/>
    <w:rsid w:val="005D0B62"/>
    <w:rsid w:val="005D613E"/>
    <w:rsid w:val="005E31E8"/>
    <w:rsid w:val="005F0D64"/>
    <w:rsid w:val="005F202F"/>
    <w:rsid w:val="006001D4"/>
    <w:rsid w:val="00601B25"/>
    <w:rsid w:val="00604141"/>
    <w:rsid w:val="00615E08"/>
    <w:rsid w:val="00616900"/>
    <w:rsid w:val="006206B8"/>
    <w:rsid w:val="0062161A"/>
    <w:rsid w:val="006231BA"/>
    <w:rsid w:val="006348D3"/>
    <w:rsid w:val="006402E6"/>
    <w:rsid w:val="00640766"/>
    <w:rsid w:val="00644E0A"/>
    <w:rsid w:val="00652E5D"/>
    <w:rsid w:val="00657275"/>
    <w:rsid w:val="00662893"/>
    <w:rsid w:val="006628F1"/>
    <w:rsid w:val="00662947"/>
    <w:rsid w:val="00680534"/>
    <w:rsid w:val="00680AD5"/>
    <w:rsid w:val="00680E65"/>
    <w:rsid w:val="0068380C"/>
    <w:rsid w:val="00686D35"/>
    <w:rsid w:val="006902F3"/>
    <w:rsid w:val="00691757"/>
    <w:rsid w:val="006929E7"/>
    <w:rsid w:val="006958B7"/>
    <w:rsid w:val="00696580"/>
    <w:rsid w:val="00696759"/>
    <w:rsid w:val="00697D0F"/>
    <w:rsid w:val="006A20A6"/>
    <w:rsid w:val="006A6200"/>
    <w:rsid w:val="006B0466"/>
    <w:rsid w:val="006B54C0"/>
    <w:rsid w:val="006B6D49"/>
    <w:rsid w:val="006C275C"/>
    <w:rsid w:val="006C5200"/>
    <w:rsid w:val="006C7DB2"/>
    <w:rsid w:val="006D6A95"/>
    <w:rsid w:val="006E1599"/>
    <w:rsid w:val="006E3A43"/>
    <w:rsid w:val="006E48B6"/>
    <w:rsid w:val="006E58EF"/>
    <w:rsid w:val="006E7928"/>
    <w:rsid w:val="006E7D89"/>
    <w:rsid w:val="006E7E0E"/>
    <w:rsid w:val="006F18B3"/>
    <w:rsid w:val="006F3CCF"/>
    <w:rsid w:val="006F48BD"/>
    <w:rsid w:val="006F62FE"/>
    <w:rsid w:val="00702905"/>
    <w:rsid w:val="007106C8"/>
    <w:rsid w:val="00710B92"/>
    <w:rsid w:val="007125BC"/>
    <w:rsid w:val="007126A0"/>
    <w:rsid w:val="0072001D"/>
    <w:rsid w:val="007210CD"/>
    <w:rsid w:val="007271B6"/>
    <w:rsid w:val="007374B0"/>
    <w:rsid w:val="00737D33"/>
    <w:rsid w:val="00744226"/>
    <w:rsid w:val="007507B9"/>
    <w:rsid w:val="00750E9C"/>
    <w:rsid w:val="00752C9C"/>
    <w:rsid w:val="007538C9"/>
    <w:rsid w:val="007563C4"/>
    <w:rsid w:val="00757736"/>
    <w:rsid w:val="00763186"/>
    <w:rsid w:val="00763ACB"/>
    <w:rsid w:val="00770112"/>
    <w:rsid w:val="00770B04"/>
    <w:rsid w:val="00773622"/>
    <w:rsid w:val="007823E2"/>
    <w:rsid w:val="0079574B"/>
    <w:rsid w:val="00796EFB"/>
    <w:rsid w:val="007976A1"/>
    <w:rsid w:val="007A5CDF"/>
    <w:rsid w:val="007A7929"/>
    <w:rsid w:val="007A7C52"/>
    <w:rsid w:val="007B5489"/>
    <w:rsid w:val="007B69DB"/>
    <w:rsid w:val="007C1950"/>
    <w:rsid w:val="007C2402"/>
    <w:rsid w:val="007D7813"/>
    <w:rsid w:val="007E510F"/>
    <w:rsid w:val="007E5DC5"/>
    <w:rsid w:val="007F14DA"/>
    <w:rsid w:val="007F2EF5"/>
    <w:rsid w:val="007F51B5"/>
    <w:rsid w:val="0080250D"/>
    <w:rsid w:val="00811348"/>
    <w:rsid w:val="0081165E"/>
    <w:rsid w:val="00811807"/>
    <w:rsid w:val="00813DD1"/>
    <w:rsid w:val="00815AB9"/>
    <w:rsid w:val="0081607B"/>
    <w:rsid w:val="008172AC"/>
    <w:rsid w:val="00826904"/>
    <w:rsid w:val="0083336F"/>
    <w:rsid w:val="00833AC3"/>
    <w:rsid w:val="00841DAD"/>
    <w:rsid w:val="00852550"/>
    <w:rsid w:val="00856FBE"/>
    <w:rsid w:val="0086444D"/>
    <w:rsid w:val="00872221"/>
    <w:rsid w:val="008772E1"/>
    <w:rsid w:val="008846BC"/>
    <w:rsid w:val="0088623D"/>
    <w:rsid w:val="00896970"/>
    <w:rsid w:val="00896A29"/>
    <w:rsid w:val="00896CF6"/>
    <w:rsid w:val="008A0EFC"/>
    <w:rsid w:val="008A11FA"/>
    <w:rsid w:val="008B16BB"/>
    <w:rsid w:val="008B230C"/>
    <w:rsid w:val="008B5FAB"/>
    <w:rsid w:val="008B6879"/>
    <w:rsid w:val="008B779A"/>
    <w:rsid w:val="008C25F8"/>
    <w:rsid w:val="008C2738"/>
    <w:rsid w:val="008C31D3"/>
    <w:rsid w:val="008C4ABA"/>
    <w:rsid w:val="008C55CB"/>
    <w:rsid w:val="008D0F7E"/>
    <w:rsid w:val="008D1213"/>
    <w:rsid w:val="008E28A2"/>
    <w:rsid w:val="008E5016"/>
    <w:rsid w:val="008E6CA4"/>
    <w:rsid w:val="0090066E"/>
    <w:rsid w:val="00902101"/>
    <w:rsid w:val="00902664"/>
    <w:rsid w:val="00910112"/>
    <w:rsid w:val="00923EA7"/>
    <w:rsid w:val="00924C01"/>
    <w:rsid w:val="00926938"/>
    <w:rsid w:val="0092740C"/>
    <w:rsid w:val="00930B5C"/>
    <w:rsid w:val="00932C1B"/>
    <w:rsid w:val="00942466"/>
    <w:rsid w:val="009449E0"/>
    <w:rsid w:val="009538F8"/>
    <w:rsid w:val="0095471F"/>
    <w:rsid w:val="009557A1"/>
    <w:rsid w:val="00957BD8"/>
    <w:rsid w:val="0096175E"/>
    <w:rsid w:val="00964A74"/>
    <w:rsid w:val="00986322"/>
    <w:rsid w:val="00990249"/>
    <w:rsid w:val="0099061A"/>
    <w:rsid w:val="00994100"/>
    <w:rsid w:val="00995125"/>
    <w:rsid w:val="009A0BFD"/>
    <w:rsid w:val="009A183A"/>
    <w:rsid w:val="009A33B5"/>
    <w:rsid w:val="009A40F5"/>
    <w:rsid w:val="009C2602"/>
    <w:rsid w:val="009C77D4"/>
    <w:rsid w:val="009D4C7B"/>
    <w:rsid w:val="009D71B0"/>
    <w:rsid w:val="009E01D4"/>
    <w:rsid w:val="009E0B62"/>
    <w:rsid w:val="009E109D"/>
    <w:rsid w:val="009E1217"/>
    <w:rsid w:val="009E15F9"/>
    <w:rsid w:val="009E32A6"/>
    <w:rsid w:val="009E52E6"/>
    <w:rsid w:val="009F0FB4"/>
    <w:rsid w:val="009F4121"/>
    <w:rsid w:val="00A005BC"/>
    <w:rsid w:val="00A016E2"/>
    <w:rsid w:val="00A01E34"/>
    <w:rsid w:val="00A02E0F"/>
    <w:rsid w:val="00A02F6A"/>
    <w:rsid w:val="00A0568C"/>
    <w:rsid w:val="00A12FF5"/>
    <w:rsid w:val="00A13469"/>
    <w:rsid w:val="00A156CD"/>
    <w:rsid w:val="00A15823"/>
    <w:rsid w:val="00A20519"/>
    <w:rsid w:val="00A21754"/>
    <w:rsid w:val="00A21C27"/>
    <w:rsid w:val="00A24658"/>
    <w:rsid w:val="00A409EF"/>
    <w:rsid w:val="00A422EF"/>
    <w:rsid w:val="00A45718"/>
    <w:rsid w:val="00A527F6"/>
    <w:rsid w:val="00A5375E"/>
    <w:rsid w:val="00A568E6"/>
    <w:rsid w:val="00A63FDF"/>
    <w:rsid w:val="00A661CE"/>
    <w:rsid w:val="00A74D67"/>
    <w:rsid w:val="00A808FF"/>
    <w:rsid w:val="00A850D6"/>
    <w:rsid w:val="00A92964"/>
    <w:rsid w:val="00A95B12"/>
    <w:rsid w:val="00AA10F3"/>
    <w:rsid w:val="00AA1E42"/>
    <w:rsid w:val="00AA293F"/>
    <w:rsid w:val="00AA34CA"/>
    <w:rsid w:val="00AA4257"/>
    <w:rsid w:val="00AA584A"/>
    <w:rsid w:val="00AB3948"/>
    <w:rsid w:val="00AB3C93"/>
    <w:rsid w:val="00AC793E"/>
    <w:rsid w:val="00AD68AD"/>
    <w:rsid w:val="00AF11EF"/>
    <w:rsid w:val="00B013D4"/>
    <w:rsid w:val="00B023DF"/>
    <w:rsid w:val="00B03010"/>
    <w:rsid w:val="00B04DC2"/>
    <w:rsid w:val="00B077F5"/>
    <w:rsid w:val="00B07869"/>
    <w:rsid w:val="00B078AD"/>
    <w:rsid w:val="00B07BE4"/>
    <w:rsid w:val="00B119DE"/>
    <w:rsid w:val="00B1675E"/>
    <w:rsid w:val="00B205C6"/>
    <w:rsid w:val="00B21A3D"/>
    <w:rsid w:val="00B22ADE"/>
    <w:rsid w:val="00B24266"/>
    <w:rsid w:val="00B26EF3"/>
    <w:rsid w:val="00B348A7"/>
    <w:rsid w:val="00B46694"/>
    <w:rsid w:val="00B47C43"/>
    <w:rsid w:val="00B63503"/>
    <w:rsid w:val="00B66517"/>
    <w:rsid w:val="00B74809"/>
    <w:rsid w:val="00B76891"/>
    <w:rsid w:val="00B804B8"/>
    <w:rsid w:val="00B808C7"/>
    <w:rsid w:val="00B83935"/>
    <w:rsid w:val="00B845A7"/>
    <w:rsid w:val="00B856CE"/>
    <w:rsid w:val="00B86309"/>
    <w:rsid w:val="00B94C68"/>
    <w:rsid w:val="00B962C1"/>
    <w:rsid w:val="00B97295"/>
    <w:rsid w:val="00BA28E2"/>
    <w:rsid w:val="00BA4FB8"/>
    <w:rsid w:val="00BA6A68"/>
    <w:rsid w:val="00BB0C1C"/>
    <w:rsid w:val="00BB19B1"/>
    <w:rsid w:val="00BB3EDA"/>
    <w:rsid w:val="00BB7E71"/>
    <w:rsid w:val="00BC2540"/>
    <w:rsid w:val="00BC3E32"/>
    <w:rsid w:val="00BC3E6D"/>
    <w:rsid w:val="00BC4FDE"/>
    <w:rsid w:val="00BC6A87"/>
    <w:rsid w:val="00BD31E9"/>
    <w:rsid w:val="00BD6BBA"/>
    <w:rsid w:val="00BE3AE3"/>
    <w:rsid w:val="00BF0082"/>
    <w:rsid w:val="00BF4689"/>
    <w:rsid w:val="00BF61E0"/>
    <w:rsid w:val="00BF6FBD"/>
    <w:rsid w:val="00BF719F"/>
    <w:rsid w:val="00C00107"/>
    <w:rsid w:val="00C00F41"/>
    <w:rsid w:val="00C04854"/>
    <w:rsid w:val="00C11600"/>
    <w:rsid w:val="00C12152"/>
    <w:rsid w:val="00C15F43"/>
    <w:rsid w:val="00C200D3"/>
    <w:rsid w:val="00C20EB3"/>
    <w:rsid w:val="00C23837"/>
    <w:rsid w:val="00C2606C"/>
    <w:rsid w:val="00C30EC7"/>
    <w:rsid w:val="00C3322E"/>
    <w:rsid w:val="00C35820"/>
    <w:rsid w:val="00C365E3"/>
    <w:rsid w:val="00C476BF"/>
    <w:rsid w:val="00C631D7"/>
    <w:rsid w:val="00C64F45"/>
    <w:rsid w:val="00C724CA"/>
    <w:rsid w:val="00C7376B"/>
    <w:rsid w:val="00C75A48"/>
    <w:rsid w:val="00C75D8A"/>
    <w:rsid w:val="00C80100"/>
    <w:rsid w:val="00C809A1"/>
    <w:rsid w:val="00C84905"/>
    <w:rsid w:val="00C903B3"/>
    <w:rsid w:val="00C935B1"/>
    <w:rsid w:val="00CA5A35"/>
    <w:rsid w:val="00CB7B6C"/>
    <w:rsid w:val="00CC2D81"/>
    <w:rsid w:val="00CC4F21"/>
    <w:rsid w:val="00CC6AD7"/>
    <w:rsid w:val="00CC74B6"/>
    <w:rsid w:val="00CD090F"/>
    <w:rsid w:val="00CD27A1"/>
    <w:rsid w:val="00CD61E3"/>
    <w:rsid w:val="00CD668A"/>
    <w:rsid w:val="00CE004B"/>
    <w:rsid w:val="00CE2220"/>
    <w:rsid w:val="00CE3A12"/>
    <w:rsid w:val="00CE3EB0"/>
    <w:rsid w:val="00CE5764"/>
    <w:rsid w:val="00CE7296"/>
    <w:rsid w:val="00CF0A20"/>
    <w:rsid w:val="00CF18F9"/>
    <w:rsid w:val="00CF33EB"/>
    <w:rsid w:val="00D053E8"/>
    <w:rsid w:val="00D266A8"/>
    <w:rsid w:val="00D32742"/>
    <w:rsid w:val="00D32DA5"/>
    <w:rsid w:val="00D36AE6"/>
    <w:rsid w:val="00D37263"/>
    <w:rsid w:val="00D40E2E"/>
    <w:rsid w:val="00D41B95"/>
    <w:rsid w:val="00D445FC"/>
    <w:rsid w:val="00D44DFF"/>
    <w:rsid w:val="00D458D2"/>
    <w:rsid w:val="00D47A52"/>
    <w:rsid w:val="00D500A9"/>
    <w:rsid w:val="00D50DF4"/>
    <w:rsid w:val="00D55D37"/>
    <w:rsid w:val="00D56819"/>
    <w:rsid w:val="00D62065"/>
    <w:rsid w:val="00D6643D"/>
    <w:rsid w:val="00D7576E"/>
    <w:rsid w:val="00D8287D"/>
    <w:rsid w:val="00D86063"/>
    <w:rsid w:val="00D92FAE"/>
    <w:rsid w:val="00DA118D"/>
    <w:rsid w:val="00DA58FC"/>
    <w:rsid w:val="00DB0B59"/>
    <w:rsid w:val="00DB3F8B"/>
    <w:rsid w:val="00DB5DD4"/>
    <w:rsid w:val="00DB7D42"/>
    <w:rsid w:val="00DC020A"/>
    <w:rsid w:val="00DD7053"/>
    <w:rsid w:val="00DE6339"/>
    <w:rsid w:val="00DE7C5F"/>
    <w:rsid w:val="00DF014A"/>
    <w:rsid w:val="00E02361"/>
    <w:rsid w:val="00E0469E"/>
    <w:rsid w:val="00E04ED7"/>
    <w:rsid w:val="00E07DF4"/>
    <w:rsid w:val="00E10C0C"/>
    <w:rsid w:val="00E13B1F"/>
    <w:rsid w:val="00E14811"/>
    <w:rsid w:val="00E22253"/>
    <w:rsid w:val="00E43D56"/>
    <w:rsid w:val="00E43FBF"/>
    <w:rsid w:val="00E52870"/>
    <w:rsid w:val="00E52CBF"/>
    <w:rsid w:val="00E55EB4"/>
    <w:rsid w:val="00E5670A"/>
    <w:rsid w:val="00E56D7B"/>
    <w:rsid w:val="00E618C5"/>
    <w:rsid w:val="00E64173"/>
    <w:rsid w:val="00E641B1"/>
    <w:rsid w:val="00E66D29"/>
    <w:rsid w:val="00E677DC"/>
    <w:rsid w:val="00E67A1E"/>
    <w:rsid w:val="00E704B1"/>
    <w:rsid w:val="00E70E94"/>
    <w:rsid w:val="00E77403"/>
    <w:rsid w:val="00E81723"/>
    <w:rsid w:val="00E86D9E"/>
    <w:rsid w:val="00E9000B"/>
    <w:rsid w:val="00E90782"/>
    <w:rsid w:val="00E93AB3"/>
    <w:rsid w:val="00E955E9"/>
    <w:rsid w:val="00E9710E"/>
    <w:rsid w:val="00EA38EC"/>
    <w:rsid w:val="00EA5489"/>
    <w:rsid w:val="00EA78DE"/>
    <w:rsid w:val="00EB00E9"/>
    <w:rsid w:val="00EB7281"/>
    <w:rsid w:val="00EB7F4E"/>
    <w:rsid w:val="00ED15C7"/>
    <w:rsid w:val="00ED565F"/>
    <w:rsid w:val="00ED73E7"/>
    <w:rsid w:val="00EE39FC"/>
    <w:rsid w:val="00EF2CBF"/>
    <w:rsid w:val="00EF782A"/>
    <w:rsid w:val="00F03811"/>
    <w:rsid w:val="00F07CFC"/>
    <w:rsid w:val="00F07EAD"/>
    <w:rsid w:val="00F10346"/>
    <w:rsid w:val="00F12ECC"/>
    <w:rsid w:val="00F132E3"/>
    <w:rsid w:val="00F159DC"/>
    <w:rsid w:val="00F16BCB"/>
    <w:rsid w:val="00F251C5"/>
    <w:rsid w:val="00F26444"/>
    <w:rsid w:val="00F3040A"/>
    <w:rsid w:val="00F321D6"/>
    <w:rsid w:val="00F34563"/>
    <w:rsid w:val="00F34660"/>
    <w:rsid w:val="00F43E73"/>
    <w:rsid w:val="00F44991"/>
    <w:rsid w:val="00F5116F"/>
    <w:rsid w:val="00F52050"/>
    <w:rsid w:val="00F52466"/>
    <w:rsid w:val="00F5442D"/>
    <w:rsid w:val="00F57021"/>
    <w:rsid w:val="00F64204"/>
    <w:rsid w:val="00F712C8"/>
    <w:rsid w:val="00F820EE"/>
    <w:rsid w:val="00F83C22"/>
    <w:rsid w:val="00F86615"/>
    <w:rsid w:val="00F906CA"/>
    <w:rsid w:val="00F9557D"/>
    <w:rsid w:val="00FA1587"/>
    <w:rsid w:val="00FA2758"/>
    <w:rsid w:val="00FB3B4D"/>
    <w:rsid w:val="00FB4567"/>
    <w:rsid w:val="00FB5D6A"/>
    <w:rsid w:val="00FB66AB"/>
    <w:rsid w:val="00FC108D"/>
    <w:rsid w:val="00FD26BA"/>
    <w:rsid w:val="00FD35F4"/>
    <w:rsid w:val="00FD79AE"/>
    <w:rsid w:val="00FE1271"/>
    <w:rsid w:val="00FE5E44"/>
    <w:rsid w:val="00FE7FC6"/>
    <w:rsid w:val="00FF1D13"/>
    <w:rsid w:val="00FF1FA6"/>
    <w:rsid w:val="00FF2F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37B8E7"/>
  <w15:docId w15:val="{0736B613-0258-4FDF-B6AF-7CDB9A407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10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9C26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C2602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957B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paragraph" w:styleId="ListeParagraf">
    <w:name w:val="List Paragraph"/>
    <w:basedOn w:val="Normal"/>
    <w:uiPriority w:val="34"/>
    <w:qFormat/>
    <w:rsid w:val="008C31D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E56D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56D7B"/>
  </w:style>
  <w:style w:type="paragraph" w:styleId="AltBilgi">
    <w:name w:val="footer"/>
    <w:basedOn w:val="Normal"/>
    <w:link w:val="AltBilgiChar"/>
    <w:uiPriority w:val="99"/>
    <w:unhideWhenUsed/>
    <w:rsid w:val="00E56D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56D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3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6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4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1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8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2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6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8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2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8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3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3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B993E0-AD4A-48CC-BDA1-BC90311D26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429</Words>
  <Characters>2448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ata</dc:creator>
  <cp:keywords/>
  <dc:description/>
  <cp:lastModifiedBy>İlhan Tekdemir</cp:lastModifiedBy>
  <cp:revision>41</cp:revision>
  <cp:lastPrinted>2024-01-02T12:07:00Z</cp:lastPrinted>
  <dcterms:created xsi:type="dcterms:W3CDTF">2025-04-07T11:13:00Z</dcterms:created>
  <dcterms:modified xsi:type="dcterms:W3CDTF">2026-04-13T12:02:00Z</dcterms:modified>
</cp:coreProperties>
</file>